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Default="002717A8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58C01A74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</w:r>
      <w:r w:rsidR="005C1919">
        <w:rPr>
          <w:b/>
          <w:bCs/>
          <w:sz w:val="24"/>
          <w:szCs w:val="24"/>
          <w:lang w:val="en-US"/>
        </w:rPr>
        <w:t>15</w:t>
      </w:r>
    </w:p>
    <w:p w14:paraId="4D0B91F9" w14:textId="0D5AAD77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>
        <w:rPr>
          <w:b/>
          <w:bCs/>
          <w:sz w:val="24"/>
          <w:szCs w:val="24"/>
          <w:lang w:val="en-US"/>
        </w:rPr>
        <w:tab/>
      </w:r>
      <w:r w:rsidR="00A9216F">
        <w:rPr>
          <w:b/>
          <w:bCs/>
          <w:sz w:val="24"/>
          <w:szCs w:val="24"/>
          <w:lang w:val="en-US"/>
        </w:rPr>
        <w:t>Dr Halinawati binti Hirol</w:t>
      </w:r>
    </w:p>
    <w:p w14:paraId="3FE64A1B" w14:textId="2552C29F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</w:r>
      <w:r w:rsidR="00A9216F">
        <w:rPr>
          <w:b/>
          <w:bCs/>
          <w:sz w:val="24"/>
          <w:szCs w:val="24"/>
          <w:lang w:val="en-US"/>
        </w:rPr>
        <w:t>Khairullah bin Khairul Hisyam</w:t>
      </w:r>
    </w:p>
    <w:p w14:paraId="66DC0BA7" w14:textId="6ABD7855" w:rsidR="008B0F11" w:rsidRPr="008B0F11" w:rsidRDefault="008B0F11" w:rsidP="00A9216F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</w: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E575B8">
        <w:trPr>
          <w:trHeight w:val="521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93BF61" w14:textId="5425B58B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1D596" w14:textId="783145E4" w:rsidR="004E15F9" w:rsidRPr="004421D4" w:rsidRDefault="001F0096" w:rsidP="001F0096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DISASSEMBL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4F1A6A71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064E57" w14:textId="05FA7190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F8468E" w14:textId="16F2B42B" w:rsidR="004E15F9" w:rsidRPr="004421D4" w:rsidRDefault="00C81DF5" w:rsidP="001F0096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Turn off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0F2FCFDE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E3ECBF" w14:textId="73E3583B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E46EA" w14:textId="7D5DF48A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Disconnnect the power cable and all other  cable connected to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612A6C91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1AF457" w14:textId="73BCD51A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34065D33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Wear anti static wrist strap.Connect it to the chassis(system case)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7FD5915E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D427FE" w14:textId="2E484873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169E12C4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screws of the side panel of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40FADA18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12F06B0" w14:textId="77777777" w:rsidTr="00E575B8">
        <w:trPr>
          <w:trHeight w:val="120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8AF095" w14:textId="26101CF3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7EC9" w14:textId="5D949A47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plug cables that are connected to all components inside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69D4BA46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207809" w14:textId="53336075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1DD14618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Optical Disc Driv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2EB10C5A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82E2EF" w14:textId="75083B99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3F6EC574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tighten the screws of the HDD case and remove the HD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4DDF5F2C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57E34747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759B3978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power supply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725C49DB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9E3EE0" w14:textId="453261CF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lastRenderedPageBreak/>
              <w:t>9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533CC3FE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Remove the </w:t>
            </w:r>
            <w:r w:rsidR="0068645D">
              <w:rPr>
                <w:rFonts w:ascii="Calibri" w:eastAsia="Times New Roman" w:hAnsi="Calibri" w:cs="Calibri"/>
                <w:color w:val="000000"/>
                <w:lang w:eastAsia="en-MY"/>
              </w:rPr>
              <w:t>RAM (random access memory)</w:t>
            </w: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 and the heatsink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3C6DB40A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68645D" w:rsidRPr="004421D4" w14:paraId="52F0921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E102CE" w14:textId="61382955" w:rsidR="0068645D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0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3559B9" w14:textId="47D3B6D1" w:rsidR="0068645D" w:rsidRDefault="0068645D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Remove the Central Processing unit (CPU)secure latch and remove from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BFF397" w14:textId="64DE8CDE" w:rsidR="0068645D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CB5B1" w14:textId="21F574F1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5C5715C3" w:rsidR="004E15F9" w:rsidRPr="004421D4" w:rsidRDefault="00C81DF5" w:rsidP="00C81DF5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Unscrew the motherboard and remove it from the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449358FA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7E551E9D" w14:textId="77777777" w:rsidTr="00E575B8">
        <w:trPr>
          <w:trHeight w:val="39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80423C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00018E5A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SSEMBL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77777777" w:rsidR="004E15F9" w:rsidRPr="004421D4" w:rsidRDefault="004E15F9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68645D" w:rsidRPr="004421D4" w14:paraId="08D7CA8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E3BE05" w14:textId="6093FB8B" w:rsidR="0068645D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FD6BCD" w14:textId="0F461109" w:rsidR="0068645D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crew the motherboard onto the system unit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1D9B34" w14:textId="5C167942" w:rsidR="0068645D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68645D" w:rsidRPr="004421D4" w14:paraId="73CB03A4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15B8D8" w14:textId="2825F3F7" w:rsidR="0068645D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13134" w14:textId="613A6CF1" w:rsidR="0068645D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lace the CPU and securely place it using the security latch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A95FBF" w14:textId="00DCAA6E" w:rsidR="0068645D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846D64" w14:textId="530D16DB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6B6D650C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the RAM and heatsink onto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562B9069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30771" w14:textId="3832BE61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5C03F5DA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the PSU to the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5C0829C1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D684F" w14:textId="0DBE5B85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480C45E3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the ODD to the case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1B60FAEF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AFC118" w14:textId="5AC9AD58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03B2A3BE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Install the HDD and tighten it with screw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47C9CF76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060BF35F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1482CF73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all the cable to the corresponding components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3127A5A5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65259" w14:textId="1384344B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8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6FA12220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Place the side panel and screw to tighten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08FE6754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  <w:tr w:rsidR="004E15F9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51D6DE3D" w:rsidR="004E15F9" w:rsidRPr="004421D4" w:rsidRDefault="0068645D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9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3C78EBCA" w:rsidR="004E15F9" w:rsidRPr="004421D4" w:rsidRDefault="0068645D" w:rsidP="0068645D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Connect all cables to the system uni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69355F92" w:rsidR="004E15F9" w:rsidRPr="004421D4" w:rsidRDefault="00E575B8" w:rsidP="00E575B8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 w:rsidRPr="00E575B8">
              <w:rPr>
                <w:rFonts w:ascii="Segoe UI Emoji" w:eastAsia="Times New Roman" w:hAnsi="Segoe UI Emoji" w:cs="Segoe UI Emoji"/>
                <w:color w:val="000000"/>
                <w:lang w:eastAsia="en-MY"/>
              </w:rPr>
              <w:t>✅</w:t>
            </w:r>
          </w:p>
        </w:tc>
      </w:tr>
    </w:tbl>
    <w:p w14:paraId="0C9402B8" w14:textId="25390F9B" w:rsidR="004E15F9" w:rsidRDefault="004E15F9" w:rsidP="005017C8">
      <w:pPr>
        <w:rPr>
          <w:rFonts w:ascii="Cambria" w:hAnsi="Cambria"/>
          <w:lang w:val="en-US"/>
        </w:rPr>
      </w:pPr>
    </w:p>
    <w:sectPr w:rsidR="004E15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3"/>
  </w:num>
  <w:num w:numId="5">
    <w:abstractNumId w:val="6"/>
  </w:num>
  <w:num w:numId="6">
    <w:abstractNumId w:val="4"/>
  </w:num>
  <w:num w:numId="7">
    <w:abstractNumId w:val="9"/>
  </w:num>
  <w:num w:numId="8">
    <w:abstractNumId w:val="2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814B8"/>
    <w:rsid w:val="000E0A34"/>
    <w:rsid w:val="00134B0C"/>
    <w:rsid w:val="001F0096"/>
    <w:rsid w:val="001F27E6"/>
    <w:rsid w:val="002717A8"/>
    <w:rsid w:val="002D3C10"/>
    <w:rsid w:val="004421D4"/>
    <w:rsid w:val="004812F3"/>
    <w:rsid w:val="004E15F9"/>
    <w:rsid w:val="005017C8"/>
    <w:rsid w:val="005C1919"/>
    <w:rsid w:val="0068645D"/>
    <w:rsid w:val="008B0F11"/>
    <w:rsid w:val="009026D9"/>
    <w:rsid w:val="0094374A"/>
    <w:rsid w:val="00A52868"/>
    <w:rsid w:val="00A9216F"/>
    <w:rsid w:val="00C81DF5"/>
    <w:rsid w:val="00DD167E"/>
    <w:rsid w:val="00E575B8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Khairullah Khairul Hisyam</cp:lastModifiedBy>
  <cp:revision>4</cp:revision>
  <dcterms:created xsi:type="dcterms:W3CDTF">2022-11-22T09:55:00Z</dcterms:created>
  <dcterms:modified xsi:type="dcterms:W3CDTF">2024-01-14T06:06:00Z</dcterms:modified>
</cp:coreProperties>
</file>